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4F367" w14:textId="14356A81" w:rsidR="00D25683" w:rsidRPr="002E28A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2E28A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14:paraId="1F7C8856" w14:textId="77777777" w:rsidR="00777F9E" w:rsidRPr="002E28A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14:paraId="3B6A9A26" w14:textId="366B0DAE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2E28A7">
        <w:rPr>
          <w:rFonts w:eastAsia="Times New Roman" w:cstheme="minorHAnsi"/>
          <w:sz w:val="23"/>
          <w:szCs w:val="23"/>
          <w:lang w:eastAsia="en-IN"/>
        </w:rPr>
        <w:t>–</w:t>
      </w:r>
    </w:p>
    <w:p w14:paraId="03A87495" w14:textId="250761FF" w:rsidR="00D25683" w:rsidRPr="002E28A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HighText Machine Language</w:t>
      </w:r>
    </w:p>
    <w:p w14:paraId="708D2442" w14:textId="1D9B87E5" w:rsidR="00D25683" w:rsidRPr="002E28A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HyperText and links Markup Language</w:t>
      </w:r>
    </w:p>
    <w:p w14:paraId="71B4F7A7" w14:textId="588C4219" w:rsidR="00D25683" w:rsidRPr="002E28A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2E28A7">
        <w:rPr>
          <w:rFonts w:eastAsia="Times New Roman" w:cstheme="minorHAnsi"/>
          <w:color w:val="00B0F0"/>
          <w:sz w:val="21"/>
          <w:szCs w:val="21"/>
          <w:lang w:eastAsia="en-IN"/>
        </w:rPr>
        <w:t>HyperText Markup Language</w:t>
      </w:r>
    </w:p>
    <w:p w14:paraId="468DAF4A" w14:textId="77777777" w:rsidR="00D25683" w:rsidRPr="002E28A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None of these</w:t>
      </w:r>
    </w:p>
    <w:p w14:paraId="4E27C43E" w14:textId="77777777" w:rsidR="006D7C6A" w:rsidRPr="002E28A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1373B1A" w14:textId="0A30E614" w:rsidR="007C6662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 xml:space="preserve">HTML Is </w:t>
      </w:r>
      <w:proofErr w:type="gramStart"/>
      <w:r w:rsidRPr="007C6662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7C6662">
        <w:rPr>
          <w:rFonts w:eastAsia="Times New Roman" w:cstheme="minorHAnsi"/>
          <w:sz w:val="23"/>
          <w:szCs w:val="23"/>
          <w:lang w:eastAsia="en-IN"/>
        </w:rPr>
        <w:t xml:space="preserve"> Subset Of</w:t>
      </w:r>
    </w:p>
    <w:p w14:paraId="08A88742" w14:textId="29C9CD4D" w:rsidR="007C6662" w:rsidRPr="007C6662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SGMT</w:t>
      </w:r>
    </w:p>
    <w:p w14:paraId="4459A5FA" w14:textId="3DD5D1B9" w:rsidR="007C6662" w:rsidRPr="007C6662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SGMD</w:t>
      </w:r>
    </w:p>
    <w:p w14:paraId="3E41333C" w14:textId="4EDB7C60" w:rsidR="007C6662" w:rsidRPr="007C6662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7C6662">
        <w:rPr>
          <w:rFonts w:eastAsia="Times New Roman" w:cstheme="minorHAnsi"/>
          <w:color w:val="00B0F0"/>
          <w:sz w:val="23"/>
          <w:szCs w:val="23"/>
          <w:lang w:eastAsia="en-IN"/>
        </w:rPr>
        <w:t>SGML</w:t>
      </w:r>
    </w:p>
    <w:p w14:paraId="10F733B5" w14:textId="66576AFF" w:rsidR="007C6662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None Of These</w:t>
      </w:r>
    </w:p>
    <w:p w14:paraId="46605E28" w14:textId="77777777" w:rsidR="007C6662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B66D4B3" w14:textId="5EE305BF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2E28A7">
        <w:rPr>
          <w:rFonts w:eastAsia="Times New Roman" w:cstheme="minorHAnsi"/>
          <w:sz w:val="23"/>
          <w:szCs w:val="23"/>
          <w:lang w:eastAsia="en-IN"/>
        </w:rPr>
        <w:t>–</w:t>
      </w:r>
    </w:p>
    <w:p w14:paraId="32FAD342" w14:textId="5F8E7482" w:rsidR="00D25683" w:rsidRPr="002E28A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14:paraId="5B876B1C" w14:textId="61F437D6" w:rsidR="00D25683" w:rsidRPr="002E28A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14:paraId="7524ECBB" w14:textId="4FA8FBBA" w:rsidR="00D25683" w:rsidRPr="002E28A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2E28A7">
        <w:rPr>
          <w:rFonts w:eastAsia="Times New Roman" w:cstheme="minorHAnsi"/>
          <w:sz w:val="21"/>
          <w:szCs w:val="21"/>
          <w:lang w:eastAsia="en-IN"/>
        </w:rPr>
        <w:t>, Title</w:t>
      </w:r>
    </w:p>
    <w:p w14:paraId="249AC0CA" w14:textId="77777777" w:rsidR="00D25683" w:rsidRPr="002E28A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2E28A7">
        <w:rPr>
          <w:rFonts w:eastAsia="Times New Roman" w:cstheme="minorHAnsi"/>
          <w:color w:val="00B0F0"/>
          <w:sz w:val="21"/>
          <w:szCs w:val="21"/>
          <w:lang w:eastAsia="en-IN"/>
        </w:rPr>
        <w:t>HTML, Head, Title, Body</w:t>
      </w:r>
    </w:p>
    <w:p w14:paraId="13958C4E" w14:textId="77777777" w:rsidR="006D7C6A" w:rsidRPr="002E28A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1CDBE5DF" w14:textId="6F7FF5A3" w:rsidR="007C6662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 xml:space="preserve">Correct HTML Tag </w:t>
      </w:r>
      <w:proofErr w:type="gramStart"/>
      <w:r w:rsidRPr="007C6662">
        <w:rPr>
          <w:rFonts w:eastAsia="Times New Roman" w:cstheme="minorHAnsi"/>
          <w:sz w:val="23"/>
          <w:szCs w:val="23"/>
          <w:lang w:eastAsia="en-IN"/>
        </w:rPr>
        <w:t>For</w:t>
      </w:r>
      <w:proofErr w:type="gramEnd"/>
      <w:r w:rsidRPr="007C6662">
        <w:rPr>
          <w:rFonts w:eastAsia="Times New Roman" w:cstheme="minorHAnsi"/>
          <w:sz w:val="23"/>
          <w:szCs w:val="23"/>
          <w:lang w:eastAsia="en-IN"/>
        </w:rPr>
        <w:t xml:space="preserve"> The Largest Heading Is</w:t>
      </w:r>
    </w:p>
    <w:p w14:paraId="494774C8" w14:textId="553F445E" w:rsidR="007C6662" w:rsidRPr="007C6662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&lt;h6&gt;</w:t>
      </w:r>
    </w:p>
    <w:p w14:paraId="555807CD" w14:textId="77777777" w:rsidR="007C6662" w:rsidRPr="007C6662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&lt;heading&gt;</w:t>
      </w:r>
    </w:p>
    <w:p w14:paraId="2D3039F0" w14:textId="772EADA6" w:rsidR="007C6662" w:rsidRPr="007C6662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7C6662">
        <w:rPr>
          <w:rFonts w:eastAsia="Times New Roman" w:cstheme="minorHAnsi"/>
          <w:color w:val="00B0F0"/>
          <w:sz w:val="23"/>
          <w:szCs w:val="23"/>
          <w:lang w:eastAsia="en-IN"/>
        </w:rPr>
        <w:t>&lt;h1&gt;</w:t>
      </w:r>
    </w:p>
    <w:p w14:paraId="1AFF62BB" w14:textId="54C8C1E6" w:rsidR="007C6662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&lt;head&gt;</w:t>
      </w:r>
    </w:p>
    <w:p w14:paraId="320E9D6D" w14:textId="77777777" w:rsidR="007C6662" w:rsidRPr="007C6662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8029DBD" w14:textId="3B0E6392" w:rsidR="00D25683" w:rsidRPr="002E28A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14:paraId="376A0D90" w14:textId="22EEC981" w:rsidR="00D25683" w:rsidRPr="002E28A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4CC7C6" w14:textId="77777777" w:rsidR="006D7C6A" w:rsidRPr="002E28A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139D96A7" w14:textId="0798ECCC" w:rsidR="00D25683" w:rsidRPr="002E28A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b&gt;</w:t>
      </w:r>
    </w:p>
    <w:p w14:paraId="1FA94B07" w14:textId="55CB9BA8" w:rsidR="00D25683" w:rsidRPr="002E28A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br&gt;</w:t>
      </w:r>
    </w:p>
    <w:p w14:paraId="17FBBBCB" w14:textId="77777777" w:rsidR="006D7C6A" w:rsidRPr="002E28A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AC18978" w14:textId="345BA9CD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14:paraId="5DC383A7" w14:textId="138B6368" w:rsidR="00D25683" w:rsidRPr="002E28A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14:paraId="309E8D50" w14:textId="48166EFB" w:rsidR="00D25683" w:rsidRPr="002E28A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h1&gt;</w:t>
      </w:r>
    </w:p>
    <w:p w14:paraId="4DA00244" w14:textId="11EE437C" w:rsidR="00D25683" w:rsidRPr="002E28A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14:paraId="0E83BA21" w14:textId="77777777" w:rsidR="00D25683" w:rsidRPr="002E28A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14:paraId="466896E9" w14:textId="77777777" w:rsidR="007C7C84" w:rsidRPr="002E28A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4DCAEFFA" w14:textId="04D2F77B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14:paraId="7D652E12" w14:textId="62083F6A" w:rsidR="00D25683" w:rsidRPr="002E28A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br&gt;</w:t>
      </w:r>
    </w:p>
    <w:p w14:paraId="2DA56A17" w14:textId="0AACA79F" w:rsidR="00D25683" w:rsidRPr="002E28A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3DE3D071" w14:textId="1A6099EC" w:rsidR="00D25683" w:rsidRPr="002E28A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C061F4" w14:textId="77777777" w:rsidR="00D25683" w:rsidRPr="002E28A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0325D59" w14:textId="3741E1E8" w:rsidR="00D25683" w:rsidRPr="002E28A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692EF8" w14:textId="6924C42F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14:paraId="373BAA20" w14:textId="5603BDF4" w:rsidR="00D25683" w:rsidRPr="002E28A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ul&gt;</w:t>
      </w:r>
    </w:p>
    <w:p w14:paraId="06FA52CA" w14:textId="6F609559" w:rsidR="00D25683" w:rsidRPr="002E28A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ol&gt;</w:t>
      </w:r>
    </w:p>
    <w:p w14:paraId="798BE38A" w14:textId="77777777" w:rsidR="00EE5132" w:rsidRPr="002E28A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4FB17A7C" w14:textId="694790D3" w:rsidR="00D25683" w:rsidRPr="002E28A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04E75069" w14:textId="77777777" w:rsidR="00EE5132" w:rsidRPr="002E28A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779A82" w14:textId="29F7A482" w:rsidR="007C6662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 xml:space="preserve">Which of following is not an attribute of &lt;form&gt; </w:t>
      </w:r>
      <w:proofErr w:type="gramStart"/>
      <w:r w:rsidRPr="007C6662">
        <w:rPr>
          <w:rFonts w:eastAsia="Times New Roman" w:cstheme="minorHAnsi"/>
          <w:sz w:val="23"/>
          <w:szCs w:val="23"/>
          <w:lang w:eastAsia="en-IN"/>
        </w:rPr>
        <w:t>tag</w:t>
      </w:r>
      <w:proofErr w:type="gramEnd"/>
    </w:p>
    <w:p w14:paraId="0F699090" w14:textId="77777777" w:rsidR="007C6662" w:rsidRPr="007C6662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Action</w:t>
      </w:r>
    </w:p>
    <w:p w14:paraId="5FDBAD4B" w14:textId="77777777" w:rsidR="007C6662" w:rsidRPr="007C6662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Method</w:t>
      </w:r>
    </w:p>
    <w:p w14:paraId="0993ECF1" w14:textId="34C3737D" w:rsidR="007C6662" w:rsidRPr="007C6662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name</w:t>
      </w:r>
    </w:p>
    <w:p w14:paraId="1C6EE912" w14:textId="49326192" w:rsidR="007C6662" w:rsidRPr="007C6662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7C6662">
        <w:rPr>
          <w:rFonts w:eastAsia="Times New Roman" w:cstheme="minorHAnsi"/>
          <w:color w:val="00B0F0"/>
          <w:sz w:val="23"/>
          <w:szCs w:val="23"/>
          <w:lang w:eastAsia="en-IN"/>
        </w:rPr>
        <w:t>url</w:t>
      </w:r>
    </w:p>
    <w:p w14:paraId="275110FF" w14:textId="77777777" w:rsidR="007C6662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20CDE982" w14:textId="606F4258" w:rsidR="00D25683" w:rsidRPr="002E28A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14:paraId="1683E29E" w14:textId="4CF9D0B6" w:rsidR="00D25683" w:rsidRPr="002E28A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14:paraId="5C997853" w14:textId="6BECD67D" w:rsidR="00D25683" w:rsidRPr="002E28A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14:paraId="06A9F973" w14:textId="215FCD1E" w:rsidR="00D25683" w:rsidRPr="002E28A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/</w:t>
      </w:r>
    </w:p>
    <w:p w14:paraId="41D35677" w14:textId="77777777" w:rsidR="00D25683" w:rsidRPr="002E28A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14:paraId="45C7862C" w14:textId="12CB3190" w:rsidR="00D25683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0F4B71D1" w14:textId="5A61ED94" w:rsidR="007C6662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14:paraId="05086FB3" w14:textId="2CD5EBBE" w:rsidR="007C6662" w:rsidRPr="007C6662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EM Tag</w:t>
      </w:r>
    </w:p>
    <w:p w14:paraId="2FB1CB45" w14:textId="77777777" w:rsidR="007C6662" w:rsidRPr="007C6662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TITLE Tag</w:t>
      </w:r>
    </w:p>
    <w:p w14:paraId="52CFD41B" w14:textId="25C1995D" w:rsidR="007C6662" w:rsidRPr="007C6662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7C6662">
        <w:rPr>
          <w:rFonts w:eastAsia="Times New Roman" w:cstheme="minorHAnsi"/>
          <w:color w:val="00B0F0"/>
          <w:sz w:val="23"/>
          <w:szCs w:val="23"/>
          <w:lang w:eastAsia="en-IN"/>
        </w:rPr>
        <w:t>HEAD Tag</w:t>
      </w:r>
    </w:p>
    <w:p w14:paraId="79E41CB5" w14:textId="0A08F8F0" w:rsidR="007C6662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HTML Tag</w:t>
      </w:r>
    </w:p>
    <w:p w14:paraId="0846F6A9" w14:textId="77777777" w:rsidR="007C6662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BF8EBA0" w14:textId="5C5A1E3D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14:paraId="37740A81" w14:textId="3A818F05" w:rsidR="00D25683" w:rsidRPr="002E28A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a href = "www.</w:t>
      </w:r>
      <w:r w:rsidR="007027AC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learnjobs.org</w:t>
      </w: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"&gt; </w:t>
      </w:r>
      <w:r w:rsidR="007027AC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learnjobs.org</w:t>
      </w: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&lt;/a&gt;</w:t>
      </w:r>
    </w:p>
    <w:p w14:paraId="79C3C53C" w14:textId="0E643164" w:rsidR="00D25683" w:rsidRPr="002E28A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a url = "www.</w:t>
      </w:r>
      <w:r w:rsidR="007027AC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learnjobs.org</w:t>
      </w: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The Coders Nation</w:t>
      </w: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66728ED9" w14:textId="089A5224" w:rsidR="00D25683" w:rsidRPr="002E28A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learnjobs.org</w:t>
      </w: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53DF0501" w14:textId="3B102EC7" w:rsidR="00D25683" w:rsidRPr="002E28A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learnjobs.org</w:t>
      </w: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1A80B8E2" w14:textId="77777777" w:rsidR="00777F9E" w:rsidRPr="002E28A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4F603831" w14:textId="011E0049" w:rsidR="00D25683" w:rsidRPr="002E28A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14:paraId="395887FE" w14:textId="7F152AFA" w:rsidR="00D25683" w:rsidRPr="002E28A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1465ED19" w14:textId="39530ED1" w:rsidR="00D25683" w:rsidRPr="002E28A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ol&gt;</w:t>
      </w:r>
    </w:p>
    <w:p w14:paraId="2545990C" w14:textId="1EDDFBFF" w:rsidR="00D25683" w:rsidRPr="002E28A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7A0D2757" w14:textId="77777777" w:rsidR="00D25683" w:rsidRPr="002E28A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5FD5A4B1" w14:textId="390A2776" w:rsidR="00EE5132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6CEDAD91" w14:textId="3692D596" w:rsidR="00D25683" w:rsidRPr="002E28A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14:paraId="7528941A" w14:textId="76CF62BE" w:rsidR="00D25683" w:rsidRPr="002E28A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i&gt;</w:t>
      </w:r>
    </w:p>
    <w:p w14:paraId="30C6902C" w14:textId="6556D7D5" w:rsidR="00D25683" w:rsidRPr="002E28A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14:paraId="4C95C306" w14:textId="32C8DE92" w:rsidR="00D25683" w:rsidRPr="002E28A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14:paraId="28678B42" w14:textId="77777777" w:rsidR="00D25683" w:rsidRPr="002E28A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3E83FF7C" w14:textId="68ED0EE3" w:rsidR="00D25683" w:rsidRPr="002E28A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C49EFE8" w14:textId="04D334C9" w:rsidR="007C6662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 xml:space="preserve">A Much Better Approach </w:t>
      </w:r>
      <w:proofErr w:type="gramStart"/>
      <w:r w:rsidRPr="007C6662">
        <w:rPr>
          <w:rFonts w:eastAsia="Times New Roman" w:cstheme="minorHAnsi"/>
          <w:sz w:val="23"/>
          <w:szCs w:val="23"/>
          <w:lang w:eastAsia="en-IN"/>
        </w:rPr>
        <w:t>To</w:t>
      </w:r>
      <w:proofErr w:type="gramEnd"/>
      <w:r w:rsidRPr="007C6662">
        <w:rPr>
          <w:rFonts w:eastAsia="Times New Roman" w:cstheme="minorHAnsi"/>
          <w:sz w:val="23"/>
          <w:szCs w:val="23"/>
          <w:lang w:eastAsia="en-IN"/>
        </w:rPr>
        <w:t xml:space="preserve"> Establish The Base URL Is To Use The ______ Element</w:t>
      </w:r>
    </w:p>
    <w:p w14:paraId="4E19B7F8" w14:textId="0F254740" w:rsidR="007C6662" w:rsidRPr="007C6662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BODY</w:t>
      </w:r>
    </w:p>
    <w:p w14:paraId="4BB38886" w14:textId="242B1A26" w:rsidR="007C6662" w:rsidRPr="007C6662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7C6662">
        <w:rPr>
          <w:rFonts w:eastAsia="Times New Roman" w:cstheme="minorHAnsi"/>
          <w:color w:val="00B0F0"/>
          <w:sz w:val="23"/>
          <w:szCs w:val="23"/>
          <w:lang w:eastAsia="en-IN"/>
        </w:rPr>
        <w:t>BASE</w:t>
      </w:r>
    </w:p>
    <w:p w14:paraId="418957F1" w14:textId="2496EA9D" w:rsidR="007C6662" w:rsidRPr="007C6662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HEAD</w:t>
      </w:r>
    </w:p>
    <w:p w14:paraId="359CC316" w14:textId="4CFF9B88" w:rsidR="007C6662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7C6662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7C6662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4788787F" w14:textId="77777777" w:rsidR="007C6662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A2BCE3E" w14:textId="67AFAF3F" w:rsidR="007C6662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 xml:space="preserve">Gif And Jpg Are </w:t>
      </w:r>
      <w:proofErr w:type="gramStart"/>
      <w:r w:rsidRPr="007C6662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7C6662">
        <w:rPr>
          <w:rFonts w:eastAsia="Times New Roman" w:cstheme="minorHAnsi"/>
          <w:sz w:val="23"/>
          <w:szCs w:val="23"/>
          <w:lang w:eastAsia="en-IN"/>
        </w:rPr>
        <w:t xml:space="preserve"> Two Main Types Of What?</w:t>
      </w:r>
    </w:p>
    <w:p w14:paraId="7ED1A4BB" w14:textId="4CB35576" w:rsidR="007C6662" w:rsidRPr="007C6662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Videos</w:t>
      </w:r>
    </w:p>
    <w:p w14:paraId="4BA98B73" w14:textId="16E27433" w:rsidR="007C6662" w:rsidRPr="007C6662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7C6662">
        <w:rPr>
          <w:rFonts w:eastAsia="Times New Roman" w:cstheme="minorHAnsi"/>
          <w:color w:val="00B0F0"/>
          <w:sz w:val="23"/>
          <w:szCs w:val="23"/>
          <w:lang w:eastAsia="en-IN"/>
        </w:rPr>
        <w:t>Images</w:t>
      </w:r>
    </w:p>
    <w:p w14:paraId="42579BCF" w14:textId="77777777" w:rsidR="007C6662" w:rsidRPr="007C6662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7C6662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7C6662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59E2FC98" w14:textId="360136A8" w:rsidR="007C6662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Animated Effects</w:t>
      </w:r>
    </w:p>
    <w:p w14:paraId="72D2DE1E" w14:textId="77777777" w:rsidR="007C6662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DDFEA58" w14:textId="3D9406BA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14:paraId="122E2D74" w14:textId="642FBABD" w:rsidR="00D25683" w:rsidRPr="002E28A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img href = "jtp.png" /&gt;</w:t>
      </w:r>
    </w:p>
    <w:p w14:paraId="10927BCF" w14:textId="531C6AEE" w:rsidR="00D25683" w:rsidRPr="002E28A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img url = "jtp.png" /&gt;</w:t>
      </w:r>
    </w:p>
    <w:p w14:paraId="5EA45E4F" w14:textId="05DF93BE" w:rsidR="00D25683" w:rsidRPr="002E28A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img link = "jtp.png" /&gt;</w:t>
      </w:r>
    </w:p>
    <w:p w14:paraId="62C2D9AF" w14:textId="77777777" w:rsidR="00D25683" w:rsidRPr="002E28A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img src = "jtp.png" /&gt;</w:t>
      </w:r>
    </w:p>
    <w:p w14:paraId="6961084F" w14:textId="425A50DC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0D6A627" w14:textId="0CD66378" w:rsidR="007C6662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 xml:space="preserve">To Start </w:t>
      </w:r>
      <w:proofErr w:type="gramStart"/>
      <w:r w:rsidRPr="007C6662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7C6662">
        <w:rPr>
          <w:rFonts w:eastAsia="Times New Roman" w:cstheme="minorHAnsi"/>
          <w:sz w:val="23"/>
          <w:szCs w:val="23"/>
          <w:lang w:eastAsia="en-IN"/>
        </w:rPr>
        <w:t xml:space="preserve"> List Using Circles, Use</w:t>
      </w:r>
    </w:p>
    <w:p w14:paraId="4F39662F" w14:textId="77777777" w:rsidR="007C6662" w:rsidRPr="007C6662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7C6662">
        <w:rPr>
          <w:rFonts w:eastAsia="Times New Roman" w:cstheme="minorHAnsi"/>
          <w:color w:val="00B0F0"/>
          <w:sz w:val="23"/>
          <w:szCs w:val="23"/>
          <w:lang w:eastAsia="en-IN"/>
        </w:rPr>
        <w:t>&lt;ul Type="circle"&gt;</w:t>
      </w:r>
    </w:p>
    <w:p w14:paraId="68120951" w14:textId="08908453" w:rsidR="007C6662" w:rsidRPr="007C6662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&lt;ul Type="round"&gt;</w:t>
      </w:r>
    </w:p>
    <w:p w14:paraId="16FC4604" w14:textId="2B3115AE" w:rsidR="007C6662" w:rsidRPr="007C6662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&lt;ul ="round"&gt;</w:t>
      </w:r>
    </w:p>
    <w:p w14:paraId="17B29A62" w14:textId="15199087" w:rsidR="007C6662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&lt;ul "round"&gt;</w:t>
      </w:r>
    </w:p>
    <w:p w14:paraId="6151AA4B" w14:textId="77777777" w:rsidR="007C6662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FD35111" w14:textId="76E225DD" w:rsidR="007C6662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gramStart"/>
      <w:r w:rsidRPr="007C6662">
        <w:rPr>
          <w:rFonts w:eastAsia="Times New Roman" w:cstheme="minorHAnsi"/>
          <w:sz w:val="23"/>
          <w:szCs w:val="23"/>
          <w:lang w:eastAsia="en-IN"/>
        </w:rPr>
        <w:t>lt;Marquee</w:t>
      </w:r>
      <w:proofErr w:type="gramEnd"/>
      <w:r w:rsidRPr="007C6662">
        <w:rPr>
          <w:rFonts w:eastAsia="Times New Roman" w:cstheme="minorHAnsi"/>
          <w:sz w:val="23"/>
          <w:szCs w:val="23"/>
          <w:lang w:eastAsia="en-IN"/>
        </w:rPr>
        <w:t>&gt; Tag?</w:t>
      </w:r>
    </w:p>
    <w:p w14:paraId="1DBFDCAB" w14:textId="10CA3621" w:rsidR="007C6662" w:rsidRPr="007C6662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7C6662">
        <w:rPr>
          <w:rFonts w:eastAsia="Times New Roman" w:cstheme="minorHAnsi"/>
          <w:color w:val="00B0F0"/>
          <w:sz w:val="23"/>
          <w:szCs w:val="23"/>
          <w:lang w:eastAsia="en-IN"/>
        </w:rPr>
        <w:t>Blur</w:t>
      </w:r>
    </w:p>
    <w:p w14:paraId="648140CB" w14:textId="388B5479" w:rsidR="007C6662" w:rsidRPr="007C6662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Scroll</w:t>
      </w:r>
    </w:p>
    <w:p w14:paraId="4D9FA02F" w14:textId="77777777" w:rsidR="007C6662" w:rsidRPr="007C6662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lastRenderedPageBreak/>
        <w:t>Alternate</w:t>
      </w:r>
    </w:p>
    <w:p w14:paraId="5CD39614" w14:textId="5434808B" w:rsidR="007C6662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C6662">
        <w:rPr>
          <w:rFonts w:eastAsia="Times New Roman" w:cstheme="minorHAnsi"/>
          <w:sz w:val="23"/>
          <w:szCs w:val="23"/>
          <w:lang w:eastAsia="en-IN"/>
        </w:rPr>
        <w:t>Slide</w:t>
      </w:r>
    </w:p>
    <w:p w14:paraId="57C60F05" w14:textId="77777777" w:rsidR="007C6662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6822ED60" w14:textId="78D9D4CF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How to add a background color in HTML?</w:t>
      </w:r>
    </w:p>
    <w:p w14:paraId="1EF974F6" w14:textId="6D6AA064" w:rsidR="00D25683" w:rsidRPr="002E28A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marquee bg color: "red"&gt;</w:t>
      </w:r>
    </w:p>
    <w:p w14:paraId="6308C939" w14:textId="4CDDFDB5" w:rsidR="00D25683" w:rsidRPr="002E28A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marquee bg-color = "red"&gt;</w:t>
      </w:r>
    </w:p>
    <w:p w14:paraId="631C70F6" w14:textId="5645AD4D" w:rsidR="00D25683" w:rsidRPr="002E28A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marquee bgcolor = "red"&gt;</w:t>
      </w:r>
    </w:p>
    <w:p w14:paraId="552684BA" w14:textId="77777777" w:rsidR="00D25683" w:rsidRPr="002E28A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marquee color = "red"&gt;</w:t>
      </w:r>
    </w:p>
    <w:p w14:paraId="43B2BB7F" w14:textId="44E05B5A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4C0CAA91" w14:textId="29A782D3" w:rsidR="00535D5D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 xml:space="preserve">A Simple Text File Which Tells </w:t>
      </w:r>
      <w:proofErr w:type="gramStart"/>
      <w:r w:rsidRPr="00535D5D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535D5D">
        <w:rPr>
          <w:rFonts w:eastAsia="Times New Roman" w:cstheme="minorHAnsi"/>
          <w:sz w:val="23"/>
          <w:szCs w:val="23"/>
          <w:lang w:eastAsia="en-IN"/>
        </w:rPr>
        <w:t xml:space="preserve"> Browser What To Cache Is Known As A ________</w:t>
      </w:r>
      <w:r>
        <w:rPr>
          <w:rFonts w:eastAsia="Times New Roman" w:cstheme="minorHAnsi"/>
          <w:sz w:val="23"/>
          <w:szCs w:val="23"/>
          <w:lang w:eastAsia="en-IN"/>
        </w:rPr>
        <w:t>.</w:t>
      </w:r>
    </w:p>
    <w:p w14:paraId="7C89C04B" w14:textId="7D34457C" w:rsidR="00535D5D" w:rsidRPr="00535D5D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Input Files</w:t>
      </w:r>
    </w:p>
    <w:p w14:paraId="4BA2F6B4" w14:textId="595AA2F3" w:rsidR="00535D5D" w:rsidRPr="00535D5D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Output Files</w:t>
      </w:r>
    </w:p>
    <w:p w14:paraId="45DF422A" w14:textId="77777777" w:rsidR="00535D5D" w:rsidRPr="00535D5D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535D5D">
        <w:rPr>
          <w:rFonts w:eastAsia="Times New Roman" w:cstheme="minorHAnsi"/>
          <w:color w:val="00B0F0"/>
          <w:sz w:val="23"/>
          <w:szCs w:val="23"/>
          <w:lang w:eastAsia="en-IN"/>
        </w:rPr>
        <w:t>A Manifest File</w:t>
      </w:r>
    </w:p>
    <w:p w14:paraId="1A529B0B" w14:textId="052A3CB1" w:rsidR="00535D5D" w:rsidRPr="00535D5D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HTML File</w:t>
      </w:r>
    </w:p>
    <w:p w14:paraId="7F18CC3E" w14:textId="77777777" w:rsidR="00535D5D" w:rsidRPr="00535D5D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084ED7B" w14:textId="544F0E43" w:rsidR="00535D5D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Which HTML Tag Is used to define A Client-Side Script Such as The Javascript?</w:t>
      </w:r>
    </w:p>
    <w:p w14:paraId="68F903CC" w14:textId="406701CE" w:rsidR="00535D5D" w:rsidRPr="00535D5D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&lt;unscript&gt;</w:t>
      </w:r>
    </w:p>
    <w:p w14:paraId="3413A7BD" w14:textId="4ABD1BD2" w:rsidR="00535D5D" w:rsidRPr="00535D5D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535D5D">
        <w:rPr>
          <w:rFonts w:eastAsia="Times New Roman" w:cstheme="minorHAnsi"/>
          <w:color w:val="00B0F0"/>
          <w:sz w:val="23"/>
          <w:szCs w:val="23"/>
          <w:lang w:eastAsia="en-IN"/>
        </w:rPr>
        <w:t>&lt;script&gt;</w:t>
      </w:r>
    </w:p>
    <w:p w14:paraId="7116D673" w14:textId="53E114EA" w:rsidR="00535D5D" w:rsidRPr="00535D5D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Both Above</w:t>
      </w:r>
    </w:p>
    <w:p w14:paraId="2B8A7FA2" w14:textId="142DDCFC" w:rsidR="00535D5D" w:rsidRPr="00535D5D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535D5D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535D5D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49C714DE" w14:textId="77777777" w:rsidR="00535D5D" w:rsidRPr="00535D5D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CBBDF7D" w14:textId="169769EB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2E28A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2E28A7">
        <w:rPr>
          <w:rFonts w:eastAsia="Times New Roman" w:cstheme="minorHAnsi"/>
          <w:sz w:val="23"/>
          <w:szCs w:val="23"/>
          <w:lang w:eastAsia="en-IN"/>
        </w:rPr>
        <w:t>–</w:t>
      </w:r>
    </w:p>
    <w:p w14:paraId="2E79B8EB" w14:textId="0E66D6F0" w:rsidR="00D25683" w:rsidRPr="002E28A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 xml:space="preserve">a format </w:t>
      </w:r>
      <w:proofErr w:type="gramStart"/>
      <w:r w:rsidRPr="002E28A7">
        <w:rPr>
          <w:rFonts w:eastAsia="Times New Roman" w:cstheme="minorHAnsi"/>
          <w:sz w:val="21"/>
          <w:szCs w:val="21"/>
          <w:lang w:eastAsia="en-IN"/>
        </w:rPr>
        <w:t>tag</w:t>
      </w:r>
      <w:proofErr w:type="gramEnd"/>
      <w:r w:rsidRPr="002E28A7">
        <w:rPr>
          <w:rFonts w:eastAsia="Times New Roman" w:cstheme="minorHAnsi"/>
          <w:sz w:val="21"/>
          <w:szCs w:val="21"/>
          <w:lang w:eastAsia="en-IN"/>
        </w:rPr>
        <w:t>.</w:t>
      </w:r>
    </w:p>
    <w:p w14:paraId="0EB7E88A" w14:textId="484815F5" w:rsidR="00D25683" w:rsidRPr="002E28A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2E28A7">
        <w:rPr>
          <w:rFonts w:eastAsia="Times New Roman" w:cstheme="minorHAnsi"/>
          <w:color w:val="00B0F0"/>
          <w:sz w:val="21"/>
          <w:szCs w:val="21"/>
          <w:lang w:eastAsia="en-IN"/>
        </w:rPr>
        <w:t>an empty tag.</w:t>
      </w:r>
    </w:p>
    <w:p w14:paraId="4060AF74" w14:textId="46059981" w:rsidR="00D25683" w:rsidRPr="002E28A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5837CD41" w14:textId="77777777" w:rsidR="00D25683" w:rsidRPr="002E28A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4D902388" w14:textId="669DACDE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0699974" w14:textId="365D7CC6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14:paraId="3E30B64E" w14:textId="662BCC03" w:rsidR="00D25683" w:rsidRPr="002E28A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6DCEACE5" w14:textId="7CAFB0E7" w:rsidR="00D25683" w:rsidRPr="002E28A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2CCBAFE0" w14:textId="0273EDCB" w:rsidR="00D25683" w:rsidRPr="002E28A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u&gt;</w:t>
      </w:r>
    </w:p>
    <w:p w14:paraId="1D26E065" w14:textId="77777777" w:rsidR="00D25683" w:rsidRPr="002E28A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1CD2170D" w14:textId="42CB1E58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92BCDD0" w14:textId="4745CFAE" w:rsidR="00535D5D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14:paraId="4CC4A995" w14:textId="7CEC35BD" w:rsidR="00535D5D" w:rsidRPr="00535D5D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&lt;checkbox&gt;</w:t>
      </w:r>
    </w:p>
    <w:p w14:paraId="2FAAA687" w14:textId="0CD6809C" w:rsidR="00535D5D" w:rsidRPr="00535D5D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14:paraId="40C34403" w14:textId="1C109859" w:rsidR="00535D5D" w:rsidRPr="00535D5D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&lt;cb&gt;</w:t>
      </w:r>
    </w:p>
    <w:p w14:paraId="5C3D26DE" w14:textId="1E14FF0F" w:rsidR="00535D5D" w:rsidRPr="00535D5D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535D5D">
        <w:rPr>
          <w:rFonts w:eastAsia="Times New Roman" w:cstheme="minorHAnsi"/>
          <w:color w:val="00B0F0"/>
          <w:sz w:val="23"/>
          <w:szCs w:val="23"/>
          <w:lang w:eastAsia="en-IN"/>
        </w:rPr>
        <w:t>&lt;Input type = "checkbox"&gt;</w:t>
      </w:r>
    </w:p>
    <w:p w14:paraId="5274E5FB" w14:textId="77777777" w:rsidR="00535D5D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E71CFBE" w14:textId="505FE101" w:rsidR="00535D5D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Which attribute sets the text direction as related to lang attribute.</w:t>
      </w:r>
    </w:p>
    <w:p w14:paraId="0DDF3B1F" w14:textId="43B1403C" w:rsidR="00535D5D" w:rsidRPr="00535D5D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Sub</w:t>
      </w:r>
    </w:p>
    <w:p w14:paraId="47EBDCB8" w14:textId="77777777" w:rsidR="00535D5D" w:rsidRPr="00535D5D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Lang</w:t>
      </w:r>
    </w:p>
    <w:p w14:paraId="3E7F4B1F" w14:textId="01FA1697" w:rsidR="00535D5D" w:rsidRPr="00535D5D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Ds</w:t>
      </w:r>
    </w:p>
    <w:p w14:paraId="0947B3B1" w14:textId="3471BAA8" w:rsidR="00535D5D" w:rsidRPr="00535D5D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535D5D">
        <w:rPr>
          <w:rFonts w:eastAsia="Times New Roman" w:cstheme="minorHAnsi"/>
          <w:color w:val="00B0F0"/>
          <w:sz w:val="23"/>
          <w:szCs w:val="23"/>
          <w:lang w:eastAsia="en-IN"/>
        </w:rPr>
        <w:t>Dir</w:t>
      </w:r>
    </w:p>
    <w:p w14:paraId="75890F20" w14:textId="77777777" w:rsidR="00535D5D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33AFA52" w14:textId="772A3896" w:rsidR="00535D5D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r>
        <w:rPr>
          <w:rFonts w:eastAsia="Times New Roman" w:cstheme="minorHAnsi"/>
          <w:sz w:val="23"/>
          <w:szCs w:val="23"/>
          <w:lang w:eastAsia="en-IN"/>
        </w:rPr>
        <w:t>I</w:t>
      </w:r>
      <w:r w:rsidRPr="00535D5D">
        <w:rPr>
          <w:rFonts w:eastAsia="Times New Roman" w:cstheme="minorHAnsi"/>
          <w:sz w:val="23"/>
          <w:szCs w:val="23"/>
          <w:lang w:eastAsia="en-IN"/>
        </w:rPr>
        <w:t>t</w:t>
      </w:r>
      <w:r>
        <w:rPr>
          <w:rFonts w:eastAsia="Times New Roman" w:cstheme="minorHAnsi"/>
          <w:sz w:val="23"/>
          <w:szCs w:val="23"/>
          <w:lang w:eastAsia="en-IN"/>
        </w:rPr>
        <w:t>’</w:t>
      </w:r>
      <w:r w:rsidRPr="00535D5D">
        <w:rPr>
          <w:rFonts w:eastAsia="Times New Roman" w:cstheme="minorHAnsi"/>
          <w:sz w:val="23"/>
          <w:szCs w:val="23"/>
          <w:lang w:eastAsia="en-IN"/>
        </w:rPr>
        <w:t>s content</w:t>
      </w:r>
      <w:r>
        <w:rPr>
          <w:rFonts w:eastAsia="Times New Roman" w:cstheme="minorHAnsi"/>
          <w:sz w:val="23"/>
          <w:szCs w:val="23"/>
          <w:lang w:eastAsia="en-IN"/>
        </w:rPr>
        <w:t>s</w:t>
      </w:r>
      <w:r w:rsidRPr="00535D5D">
        <w:rPr>
          <w:rFonts w:eastAsia="Times New Roman" w:cstheme="minorHAnsi"/>
          <w:sz w:val="23"/>
          <w:szCs w:val="23"/>
          <w:lang w:eastAsia="en-IN"/>
        </w:rPr>
        <w:t>?</w:t>
      </w:r>
    </w:p>
    <w:p w14:paraId="530FAED3" w14:textId="72415BB2" w:rsidR="00535D5D" w:rsidRPr="00535D5D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Dir</w:t>
      </w:r>
    </w:p>
    <w:p w14:paraId="1BB2A713" w14:textId="5067A863" w:rsidR="00535D5D" w:rsidRPr="00535D5D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535D5D">
        <w:rPr>
          <w:rFonts w:eastAsia="Times New Roman" w:cstheme="minorHAnsi"/>
          <w:color w:val="00B0F0"/>
          <w:sz w:val="23"/>
          <w:szCs w:val="23"/>
          <w:lang w:eastAsia="en-IN"/>
        </w:rPr>
        <w:t>Title</w:t>
      </w:r>
    </w:p>
    <w:p w14:paraId="2FC05640" w14:textId="33B3BDF3" w:rsidR="00535D5D" w:rsidRPr="00535D5D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Tooltip</w:t>
      </w:r>
    </w:p>
    <w:p w14:paraId="0A7866CA" w14:textId="00B9A0A2" w:rsidR="00535D5D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535D5D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40644F4" w14:textId="77777777" w:rsidR="00535D5D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BF10C3B" w14:textId="08A1D8C9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14:paraId="496F0DCC" w14:textId="0D70B70F" w:rsidR="00D25683" w:rsidRPr="002E28A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input type = "checkbox"&gt;</w:t>
      </w:r>
    </w:p>
    <w:p w14:paraId="44712732" w14:textId="613DB13E" w:rsidR="00D25683" w:rsidRPr="002E28A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14:paraId="43F98C12" w14:textId="56E3F924" w:rsidR="00D25683" w:rsidRPr="002E28A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14:paraId="577F5F63" w14:textId="77777777" w:rsidR="00D25683" w:rsidRPr="002E28A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14:paraId="11F57609" w14:textId="10BDF730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F42F849" w14:textId="060BE137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14:paraId="473BF8E9" w14:textId="1C06AE6F" w:rsidR="00D25683" w:rsidRPr="002E28A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62C8EE2A" w14:textId="6FDD7B66" w:rsidR="00D25683" w:rsidRPr="002E28A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165B432" w14:textId="3950D2ED" w:rsidR="00D25683" w:rsidRPr="002E28A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14:paraId="45BED46E" w14:textId="77777777" w:rsidR="00D25683" w:rsidRPr="002E28A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option&gt;</w:t>
      </w:r>
    </w:p>
    <w:p w14:paraId="3CE7F16E" w14:textId="2925E6B3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803C44" w14:textId="266E8E9A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14:paraId="7D94D50A" w14:textId="581B75AD" w:rsidR="00D25683" w:rsidRPr="002E28A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# and #</w:t>
      </w:r>
    </w:p>
    <w:p w14:paraId="51BDE6C1" w14:textId="3195A6B5" w:rsidR="00D25683" w:rsidRPr="002E28A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2E28A7">
        <w:rPr>
          <w:rFonts w:eastAsia="Times New Roman" w:cstheme="minorHAnsi"/>
          <w:sz w:val="21"/>
          <w:szCs w:val="21"/>
          <w:lang w:eastAsia="en-IN"/>
        </w:rPr>
        <w:t>{ and</w:t>
      </w:r>
      <w:proofErr w:type="gramEnd"/>
      <w:r w:rsidRPr="002E28A7">
        <w:rPr>
          <w:rFonts w:eastAsia="Times New Roman" w:cstheme="minorHAnsi"/>
          <w:sz w:val="21"/>
          <w:szCs w:val="21"/>
          <w:lang w:eastAsia="en-IN"/>
        </w:rPr>
        <w:t xml:space="preserve"> }</w:t>
      </w:r>
    </w:p>
    <w:p w14:paraId="7D4A5958" w14:textId="1D1B67D1" w:rsidR="00D25683" w:rsidRPr="002E28A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2E28A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14:paraId="28528001" w14:textId="77777777" w:rsidR="00D25683" w:rsidRPr="002E28A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2E28A7">
        <w:rPr>
          <w:rFonts w:eastAsia="Times New Roman" w:cstheme="minorHAnsi"/>
          <w:color w:val="00B0F0"/>
          <w:sz w:val="21"/>
          <w:szCs w:val="21"/>
          <w:lang w:eastAsia="en-IN"/>
        </w:rPr>
        <w:t>&lt; and &gt;</w:t>
      </w:r>
    </w:p>
    <w:p w14:paraId="2E101D6C" w14:textId="58065D6D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8B8E18C" w14:textId="15197801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14:paraId="27B181D1" w14:textId="5A2FBBDD" w:rsidR="00D25683" w:rsidRPr="002E28A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2E28A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14:paraId="5FCDED1D" w14:textId="6151C79C" w:rsidR="00D25683" w:rsidRPr="002E28A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th&gt;</w:t>
      </w:r>
      <w:r w:rsidRPr="002E28A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/th&gt;</w:t>
      </w:r>
    </w:p>
    <w:p w14:paraId="7A0E6898" w14:textId="75CE9492" w:rsidR="00D25683" w:rsidRPr="002E28A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tr&gt;</w:t>
      </w:r>
      <w:r w:rsidRPr="002E28A7">
        <w:rPr>
          <w:rFonts w:eastAsia="Times New Roman" w:cstheme="minorHAnsi"/>
          <w:color w:val="00B0F0"/>
          <w:sz w:val="21"/>
          <w:szCs w:val="21"/>
          <w:lang w:eastAsia="en-IN"/>
        </w:rPr>
        <w:t xml:space="preserve"> and </w:t>
      </w: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/tr&gt;</w:t>
      </w:r>
    </w:p>
    <w:p w14:paraId="15CF811D" w14:textId="77777777" w:rsidR="00D25683" w:rsidRPr="002E28A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EF320DB" w14:textId="49F2414B" w:rsidR="00D25683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47AE245" w14:textId="4DC3D4A7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2E28A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2E28A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2E28A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4732B3" w14:textId="29CB2AFD" w:rsidR="00D25683" w:rsidRPr="002E28A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new line</w:t>
      </w:r>
    </w:p>
    <w:p w14:paraId="3B7101BA" w14:textId="796882E0" w:rsidR="00D25683" w:rsidRPr="002E28A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vertical ruler</w:t>
      </w:r>
    </w:p>
    <w:p w14:paraId="795C0A6B" w14:textId="1ADD096D" w:rsidR="00D25683" w:rsidRPr="002E28A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new paragraph</w:t>
      </w:r>
    </w:p>
    <w:p w14:paraId="5B08A082" w14:textId="77777777" w:rsidR="00D25683" w:rsidRPr="002E28A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2E28A7">
        <w:rPr>
          <w:rFonts w:eastAsia="Times New Roman" w:cstheme="minorHAnsi"/>
          <w:color w:val="00B0F0"/>
          <w:sz w:val="21"/>
          <w:szCs w:val="21"/>
          <w:lang w:eastAsia="en-IN"/>
        </w:rPr>
        <w:t>horizontal ruler</w:t>
      </w:r>
    </w:p>
    <w:p w14:paraId="256CD22E" w14:textId="5AC7E76F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1F5F526" w14:textId="522BEFE9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14:paraId="73CA806D" w14:textId="57BC20E7" w:rsidR="00D25683" w:rsidRPr="002E28A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14:paraId="3AADDCB2" w14:textId="1130E2A6" w:rsidR="00D25683" w:rsidRPr="002E28A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id</w:t>
      </w:r>
    </w:p>
    <w:p w14:paraId="3AF85F52" w14:textId="58E261E2" w:rsidR="00D25683" w:rsidRPr="002E28A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14:paraId="656DB1A4" w14:textId="77777777" w:rsidR="00D25683" w:rsidRPr="002E28A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02D20306" w14:textId="77777777" w:rsidR="005A18C6" w:rsidRPr="002E28A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0C83D3A2" w14:textId="0E5B307B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14:paraId="7B454850" w14:textId="77777777" w:rsidR="005A18C6" w:rsidRPr="002E28A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marquee&gt;</w:t>
      </w:r>
    </w:p>
    <w:p w14:paraId="08701F3E" w14:textId="2BF41801" w:rsidR="00D25683" w:rsidRPr="002E28A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14:paraId="506B42CC" w14:textId="545CE2FF" w:rsidR="00D25683" w:rsidRPr="002E28A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14:paraId="3DEE6B92" w14:textId="77777777" w:rsidR="00D25683" w:rsidRPr="002E28A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42066B0F" w14:textId="0BF967C3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6ADD892" w14:textId="3D563AB3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14:paraId="665A3DD1" w14:textId="3FA6A14B" w:rsidR="00D25683" w:rsidRPr="002E28A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2F026088" w14:textId="2322514F" w:rsidR="00D25683" w:rsidRPr="002E28A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93E0093" w14:textId="51FA4820" w:rsidR="00D25683" w:rsidRPr="002E28A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pre&gt;</w:t>
      </w:r>
    </w:p>
    <w:p w14:paraId="2AA8BF9A" w14:textId="77777777" w:rsidR="00D25683" w:rsidRPr="002E28A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A0E64F3" w14:textId="5D7A67A2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1EAB77" w14:textId="37280143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14:paraId="5EA4CD18" w14:textId="1809A0C4" w:rsidR="00D25683" w:rsidRPr="002E28A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a href = "mailto: xy@y"&gt;</w:t>
      </w:r>
    </w:p>
    <w:p w14:paraId="735CFBE4" w14:textId="4AAB571E" w:rsidR="00D25683" w:rsidRPr="002E28A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a href = "xy@y"&gt;</w:t>
      </w:r>
    </w:p>
    <w:p w14:paraId="5138426D" w14:textId="405F2B8E" w:rsidR="00D25683" w:rsidRPr="002E28A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mail xy@y&lt;/mail&gt;</w:t>
      </w:r>
    </w:p>
    <w:p w14:paraId="76593F50" w14:textId="77777777" w:rsidR="00D25683" w:rsidRPr="002E28A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3BE6AA69" w14:textId="70CDAED0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A1ABA7E" w14:textId="170342CF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2E28A7">
        <w:rPr>
          <w:rFonts w:ascii="Courier New" w:eastAsia="Times New Roman" w:hAnsi="Courier New" w:cs="Courier New"/>
          <w:sz w:val="23"/>
          <w:szCs w:val="23"/>
          <w:lang w:eastAsia="en-IN"/>
        </w:rPr>
        <w:t>&lt;tr&gt;</w:t>
      </w:r>
      <w:r w:rsidRPr="002E28A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2E28A7">
        <w:rPr>
          <w:rFonts w:ascii="Courier New" w:eastAsia="Times New Roman" w:hAnsi="Courier New" w:cs="Courier New"/>
          <w:sz w:val="23"/>
          <w:szCs w:val="23"/>
          <w:lang w:eastAsia="en-IN"/>
        </w:rPr>
        <w:t>&lt;th&gt;</w:t>
      </w:r>
      <w:r w:rsidRPr="002E28A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2E28A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2E28A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2E28A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14:paraId="6E7165BD" w14:textId="665AB3EC" w:rsidR="00D25683" w:rsidRPr="002E28A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14:paraId="0F58E824" w14:textId="4FFDD962" w:rsidR="00D25683" w:rsidRPr="002E28A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table&gt;</w:t>
      </w:r>
    </w:p>
    <w:p w14:paraId="60CE76E1" w14:textId="509EB747" w:rsidR="00D25683" w:rsidRPr="002E28A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14:paraId="6BB392B7" w14:textId="77777777" w:rsidR="00D25683" w:rsidRPr="002E28A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14:paraId="1DB84299" w14:textId="6F27EC79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18F08E8" w14:textId="228DE984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14:paraId="1755A43F" w14:textId="66B4B8D7" w:rsidR="00D25683" w:rsidRPr="002E28A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body background="img.png"&gt;</w:t>
      </w:r>
    </w:p>
    <w:p w14:paraId="4B8AB105" w14:textId="07D4C0E9" w:rsidR="00D25683" w:rsidRPr="002E28A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img background="img.png"&gt;</w:t>
      </w:r>
    </w:p>
    <w:p w14:paraId="22B5E622" w14:textId="050F97C4" w:rsidR="00D25683" w:rsidRPr="002E28A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bg-image="img.png"&gt;</w:t>
      </w:r>
    </w:p>
    <w:p w14:paraId="374A6D9C" w14:textId="77777777" w:rsidR="00D25683" w:rsidRPr="002E28A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9A7D457" w14:textId="088A0A32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047FAC5" w14:textId="1B8C7E1D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14:paraId="046C165C" w14:textId="26E074D3" w:rsidR="00D25683" w:rsidRPr="002E28A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14:paraId="04FB97A3" w14:textId="77777777" w:rsidR="008133A9" w:rsidRPr="002E28A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14:paraId="128DCD01" w14:textId="42F4E836" w:rsidR="00D25683" w:rsidRPr="00490863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490863">
        <w:rPr>
          <w:rFonts w:eastAsia="Times New Roman" w:cstheme="minorHAnsi"/>
          <w:color w:val="00B0F0"/>
          <w:sz w:val="21"/>
          <w:szCs w:val="21"/>
          <w:lang w:eastAsia="en-IN"/>
        </w:rPr>
        <w:t>disc, circle, square</w:t>
      </w:r>
    </w:p>
    <w:p w14:paraId="64FE596E" w14:textId="77777777" w:rsidR="00D25683" w:rsidRPr="002E28A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32B5CD92" w14:textId="1CF479B3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FDEB3CF" w14:textId="2A781B58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14:paraId="0DA4E6F1" w14:textId="538FDB4D" w:rsidR="00D25683" w:rsidRPr="002E28A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ol alpha = "a" &gt;</w:t>
      </w:r>
    </w:p>
    <w:p w14:paraId="0A3C5DC2" w14:textId="1E856309" w:rsidR="00D25683" w:rsidRPr="00490863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490863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ol type = "a"&gt;</w:t>
      </w:r>
    </w:p>
    <w:p w14:paraId="48E5836A" w14:textId="788C875C" w:rsidR="00D25683" w:rsidRPr="002E28A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ol letter = "a"&gt;</w:t>
      </w:r>
    </w:p>
    <w:p w14:paraId="27EF4C3B" w14:textId="77777777" w:rsidR="00D25683" w:rsidRPr="002E28A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8ACA649" w14:textId="0A73163A" w:rsidR="00D25683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3F5DE49" w14:textId="64F39891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14:paraId="7A5D77FF" w14:textId="753AE94D" w:rsidR="00D25683" w:rsidRPr="002E28A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initial = "4"&gt;</w:t>
      </w:r>
    </w:p>
    <w:p w14:paraId="6ED17DE6" w14:textId="79B16A38" w:rsidR="00D25683" w:rsidRPr="002E28A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begin = "4"&gt;</w:t>
      </w:r>
    </w:p>
    <w:p w14:paraId="75D7E1F4" w14:textId="6E416748" w:rsidR="00D25683" w:rsidRPr="002E28A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num = "4"&gt;</w:t>
      </w:r>
    </w:p>
    <w:p w14:paraId="76044227" w14:textId="77777777" w:rsidR="00D25683" w:rsidRPr="00490863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490863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ol type = "1" start = "4"&gt;</w:t>
      </w:r>
    </w:p>
    <w:p w14:paraId="0DFC2EF6" w14:textId="699679A8" w:rsidR="00D25683" w:rsidRPr="002E28A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74FC551" w14:textId="6A0D371D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14:paraId="0A5183C7" w14:textId="55DC155A" w:rsidR="00D25683" w:rsidRPr="00490863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490863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s</w:t>
      </w:r>
      <w:r w:rsidR="00D25683" w:rsidRPr="00490863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tyle</w:t>
      </w:r>
    </w:p>
    <w:p w14:paraId="74392A7A" w14:textId="6CD83389" w:rsidR="00D25683" w:rsidRPr="002E28A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14:paraId="501F8B92" w14:textId="0C702AA5" w:rsidR="00D25683" w:rsidRPr="002E28A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14:paraId="653A469D" w14:textId="77777777" w:rsidR="00D25683" w:rsidRPr="002E28A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4EF0823" w14:textId="5D961B1E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A595E48" w14:textId="6BB4A3E4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14:paraId="0182E62C" w14:textId="76560961" w:rsidR="00D25683" w:rsidRPr="00490863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490863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p&gt;</w:t>
      </w:r>
    </w:p>
    <w:p w14:paraId="15C4DCAF" w14:textId="37E39BB8" w:rsidR="00D25683" w:rsidRPr="002E28A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3C52EFFB" w14:textId="4B4E994F" w:rsidR="00D25683" w:rsidRPr="002E28A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54CD3D52" w14:textId="77777777" w:rsidR="00D25683" w:rsidRPr="002E28A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29B3466" w14:textId="23516674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4DA89DB" w14:textId="06E14827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14:paraId="6EE75592" w14:textId="053963F9" w:rsidR="00D25683" w:rsidRPr="002E28A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.ht</w:t>
      </w:r>
    </w:p>
    <w:p w14:paraId="3BCAB907" w14:textId="5F40D61C" w:rsidR="00D25683" w:rsidRPr="00490863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490863">
        <w:rPr>
          <w:rFonts w:eastAsia="Times New Roman" w:cstheme="minorHAnsi"/>
          <w:color w:val="00B0F0"/>
          <w:sz w:val="21"/>
          <w:szCs w:val="21"/>
          <w:lang w:eastAsia="en-IN"/>
        </w:rPr>
        <w:t>.html</w:t>
      </w:r>
    </w:p>
    <w:p w14:paraId="6B29061A" w14:textId="28F85660" w:rsidR="00D25683" w:rsidRPr="002E28A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2E28A7">
        <w:rPr>
          <w:rFonts w:eastAsia="Times New Roman" w:cstheme="minorHAnsi"/>
          <w:sz w:val="21"/>
          <w:szCs w:val="21"/>
          <w:lang w:eastAsia="en-IN"/>
        </w:rPr>
        <w:t>.hml</w:t>
      </w:r>
      <w:proofErr w:type="gramEnd"/>
    </w:p>
    <w:p w14:paraId="1FDBF501" w14:textId="77777777" w:rsidR="00D25683" w:rsidRPr="002E28A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4D42C3D" w14:textId="7648ADB4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597C1CC" w14:textId="2FFAB994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2E28A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F26CFF" w14:textId="1F2BFB4C" w:rsidR="00D25683" w:rsidRPr="00490863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490863">
        <w:rPr>
          <w:rFonts w:eastAsia="Times New Roman" w:cstheme="minorHAnsi"/>
          <w:color w:val="00B0F0"/>
          <w:sz w:val="21"/>
          <w:szCs w:val="21"/>
          <w:lang w:eastAsia="en-IN"/>
        </w:rPr>
        <w:t>Web browser</w:t>
      </w:r>
    </w:p>
    <w:p w14:paraId="644C7430" w14:textId="2B82F71F" w:rsidR="00D25683" w:rsidRPr="002E28A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Server</w:t>
      </w:r>
    </w:p>
    <w:p w14:paraId="64123186" w14:textId="20045199" w:rsidR="00D25683" w:rsidRPr="002E28A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Interpreter</w:t>
      </w:r>
    </w:p>
    <w:p w14:paraId="2902C496" w14:textId="77777777" w:rsidR="00D25683" w:rsidRPr="002E28A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D3CD7B0" w14:textId="0227B4EF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24FD1B2" w14:textId="6749D9AA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2E28A7">
        <w:rPr>
          <w:rFonts w:eastAsia="Times New Roman" w:cstheme="minorHAnsi"/>
          <w:sz w:val="23"/>
          <w:szCs w:val="23"/>
          <w:lang w:eastAsia="en-IN"/>
        </w:rPr>
        <w:t>–</w:t>
      </w:r>
    </w:p>
    <w:p w14:paraId="5B2C8051" w14:textId="06EDF3A8" w:rsidR="00D25683" w:rsidRPr="002E28A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case-sensitive</w:t>
      </w:r>
    </w:p>
    <w:p w14:paraId="554382E2" w14:textId="63AD62C1" w:rsidR="00D25683" w:rsidRPr="002E28A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in upper case</w:t>
      </w:r>
    </w:p>
    <w:p w14:paraId="1A0101AE" w14:textId="1CC7B40D" w:rsidR="00D25683" w:rsidRPr="00490863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490863">
        <w:rPr>
          <w:rFonts w:eastAsia="Times New Roman" w:cstheme="minorHAnsi"/>
          <w:color w:val="00B0F0"/>
          <w:sz w:val="21"/>
          <w:szCs w:val="21"/>
          <w:lang w:eastAsia="en-IN"/>
        </w:rPr>
        <w:t>not case sensitive</w:t>
      </w:r>
    </w:p>
    <w:p w14:paraId="33AA2111" w14:textId="77777777" w:rsidR="00D25683" w:rsidRPr="002E28A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in lowercase</w:t>
      </w:r>
    </w:p>
    <w:p w14:paraId="4854DAD0" w14:textId="2899CF8C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B5004F8" w14:textId="238AC499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14:paraId="17DB6341" w14:textId="72519495" w:rsidR="00D25683" w:rsidRPr="002E28A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14:paraId="567B8130" w14:textId="49978024" w:rsidR="00D25683" w:rsidRPr="002E28A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14:paraId="5B1800B4" w14:textId="4E6429DC" w:rsidR="00D25683" w:rsidRPr="002E28A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14:paraId="42DFD34E" w14:textId="77777777" w:rsidR="00D25683" w:rsidRPr="00490863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490863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html&gt;</w:t>
      </w:r>
    </w:p>
    <w:p w14:paraId="2FBBF92A" w14:textId="5A8D563C" w:rsidR="00D25683" w:rsidRPr="002E28A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A39CFF1" w14:textId="0ED651DE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14:paraId="56EB26CB" w14:textId="67025F2F" w:rsidR="00D25683" w:rsidRPr="002E28A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Doctype HTML&gt;</w:t>
      </w:r>
    </w:p>
    <w:p w14:paraId="163C1636" w14:textId="50B8D460" w:rsidR="00D25683" w:rsidRPr="002E28A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\Doctype html&gt;</w:t>
      </w:r>
    </w:p>
    <w:p w14:paraId="1A2CCEA4" w14:textId="15CDBF23" w:rsidR="00D25683" w:rsidRPr="002E28A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Doctype&gt;</w:t>
      </w:r>
    </w:p>
    <w:p w14:paraId="440025D2" w14:textId="1F4133EA" w:rsidR="00D25683" w:rsidRPr="00490863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490863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!DOCTYPE html&gt;</w:t>
      </w:r>
    </w:p>
    <w:p w14:paraId="6D5A0516" w14:textId="3EA24E02" w:rsidR="0010662D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1E79AB0" w14:textId="4857AAF4" w:rsidR="00D25683" w:rsidRPr="002E28A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14:paraId="1D2621D0" w14:textId="089951F9" w:rsidR="00D25683" w:rsidRPr="002E28A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AEBF42A" w14:textId="10FCD1E8" w:rsidR="00D25683" w:rsidRPr="00490863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490863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select&gt;</w:t>
      </w:r>
    </w:p>
    <w:p w14:paraId="2902D3AA" w14:textId="2F083C15" w:rsidR="00D25683" w:rsidRPr="002E28A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14:paraId="6C7EE384" w14:textId="77777777" w:rsidR="00D25683" w:rsidRPr="002E28A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E28A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7B321987" w14:textId="76DF4ECD" w:rsidR="00D25683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2717DF3" w14:textId="4DBACA77" w:rsidR="00ED46E9" w:rsidRPr="002E28A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2E28A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2E28A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2E28A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2E28A7">
        <w:rPr>
          <w:rFonts w:eastAsia="Times New Roman" w:cstheme="minorHAnsi"/>
          <w:sz w:val="21"/>
          <w:szCs w:val="21"/>
          <w:lang w:eastAsia="en-IN"/>
        </w:rPr>
        <w:t>tag?</w:t>
      </w:r>
    </w:p>
    <w:p w14:paraId="36F9D009" w14:textId="5D908EDC" w:rsidR="00ED46E9" w:rsidRPr="002E28A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2E28A7">
        <w:rPr>
          <w:rFonts w:eastAsia="Times New Roman" w:cstheme="minorHAnsi"/>
          <w:sz w:val="21"/>
          <w:szCs w:val="21"/>
          <w:lang w:eastAsia="en-IN"/>
        </w:rPr>
        <w:t>ethod</w:t>
      </w:r>
    </w:p>
    <w:p w14:paraId="28AEB8C5" w14:textId="7BDA5CF3" w:rsidR="00ED46E9" w:rsidRPr="002E28A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2E28A7">
        <w:rPr>
          <w:rFonts w:eastAsia="Times New Roman" w:cstheme="minorHAnsi"/>
          <w:sz w:val="21"/>
          <w:szCs w:val="21"/>
          <w:lang w:eastAsia="en-IN"/>
        </w:rPr>
        <w:t>ction</w:t>
      </w:r>
    </w:p>
    <w:p w14:paraId="51F32CB1" w14:textId="28A9E11D" w:rsidR="00ED46E9" w:rsidRPr="00490863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490863">
        <w:rPr>
          <w:rFonts w:eastAsia="Times New Roman" w:cstheme="minorHAnsi"/>
          <w:color w:val="00B0F0"/>
          <w:sz w:val="21"/>
          <w:szCs w:val="21"/>
          <w:lang w:eastAsia="en-IN"/>
        </w:rPr>
        <w:t>Both (a) &amp; (b)</w:t>
      </w:r>
    </w:p>
    <w:p w14:paraId="790654F2" w14:textId="77777777" w:rsidR="00ED46E9" w:rsidRPr="002E28A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E28A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2F5AF2B" w14:textId="77777777" w:rsidR="00ED46E9" w:rsidRPr="002E28A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2E28A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14:paraId="5A920396" w14:textId="77777777" w:rsidR="00ED46E9" w:rsidRPr="002E28A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2E28A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TGzNDWxNDQ1trRU0lEKTi0uzszPAykwrgUAGNoq+iwAAAA="/>
  </w:docVars>
  <w:rsids>
    <w:rsidRoot w:val="00D25683"/>
    <w:rsid w:val="0010662D"/>
    <w:rsid w:val="002440E7"/>
    <w:rsid w:val="002E28A7"/>
    <w:rsid w:val="003710F8"/>
    <w:rsid w:val="003B00C2"/>
    <w:rsid w:val="00474758"/>
    <w:rsid w:val="00490863"/>
    <w:rsid w:val="0051199C"/>
    <w:rsid w:val="00535D5D"/>
    <w:rsid w:val="005A18C6"/>
    <w:rsid w:val="00664387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8133A9"/>
    <w:rsid w:val="008808E3"/>
    <w:rsid w:val="008D2FFB"/>
    <w:rsid w:val="00A05647"/>
    <w:rsid w:val="00D25683"/>
    <w:rsid w:val="00ED46E9"/>
    <w:rsid w:val="00EE5132"/>
    <w:rsid w:val="00FE2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205A6"/>
  <w15:chartTrackingRefBased/>
  <w15:docId w15:val="{97C4532E-1D53-48B5-8B7C-4E49AFE7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6</cp:revision>
  <dcterms:created xsi:type="dcterms:W3CDTF">2021-03-24T10:02:00Z</dcterms:created>
  <dcterms:modified xsi:type="dcterms:W3CDTF">2021-06-30T07:29:00Z</dcterms:modified>
</cp:coreProperties>
</file>